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14B781" w14:textId="77777777" w:rsidR="008B4C3E" w:rsidRPr="008B4C3E" w:rsidRDefault="008B4C3E" w:rsidP="008B4C3E">
      <w:pPr>
        <w:shd w:val="clear" w:color="auto" w:fill="FFFFFF"/>
        <w:spacing w:after="240" w:line="660" w:lineRule="atLeast"/>
        <w:textAlignment w:val="baseline"/>
        <w:outlineLvl w:val="0"/>
        <w:rPr>
          <w:rFonts w:ascii="Arial" w:eastAsia="Times New Roman" w:hAnsi="Arial" w:cs="Arial"/>
          <w:b/>
          <w:bCs/>
          <w:color w:val="202124"/>
          <w:kern w:val="36"/>
          <w:sz w:val="54"/>
          <w:szCs w:val="54"/>
          <w14:ligatures w14:val="none"/>
        </w:rPr>
      </w:pPr>
      <w:r w:rsidRPr="008B4C3E">
        <w:rPr>
          <w:rFonts w:ascii="Arial" w:eastAsia="Times New Roman" w:hAnsi="Arial" w:cs="Arial"/>
          <w:b/>
          <w:bCs/>
          <w:color w:val="202124"/>
          <w:kern w:val="36"/>
          <w:sz w:val="44"/>
          <w:szCs w:val="44"/>
          <w14:ligatures w14:val="none"/>
        </w:rPr>
        <w:t>TB Patient Dataset (Synthetic): Bangladesh</w:t>
      </w:r>
    </w:p>
    <w:p w14:paraId="1F469A24" w14:textId="3EAAD580" w:rsidR="008B4C3E" w:rsidRDefault="008B4C3E" w:rsidP="008B4C3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</w:p>
    <w:p w14:paraId="25BDF47D" w14:textId="3ACD5928" w:rsidR="008B4C3E" w:rsidRPr="008B4C3E" w:rsidRDefault="008B4C3E" w:rsidP="008B4C3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escription of the Dataset:</w:t>
      </w:r>
    </w:p>
    <w:p w14:paraId="03591FC7" w14:textId="77777777" w:rsidR="008B4C3E" w:rsidRPr="008B4C3E" w:rsidRDefault="008B4C3E" w:rsidP="008B4C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The dataset contains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0,000 record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f synthetic data representing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uberculosis (TB) patient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in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ngladesh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, including various clinical, demographic, and social variables. The data is structured as follows:</w:t>
      </w:r>
    </w:p>
    <w:p w14:paraId="0D24C9E5" w14:textId="77777777" w:rsidR="008B4C3E" w:rsidRPr="008B4C3E" w:rsidRDefault="008B4C3E" w:rsidP="008B4C3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1. Patient Information:</w:t>
      </w:r>
    </w:p>
    <w:p w14:paraId="57621D4C" w14:textId="77777777" w:rsidR="008B4C3E" w:rsidRPr="008B4C3E" w:rsidRDefault="008B4C3E" w:rsidP="008B4C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atient ID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 A unique identifier for each patient (integer values from 1 to 20,000).</w:t>
      </w:r>
    </w:p>
    <w:p w14:paraId="6A0AD4E8" w14:textId="77777777" w:rsidR="008B4C3E" w:rsidRPr="008B4C3E" w:rsidRDefault="008B4C3E" w:rsidP="008B4C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g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 Numeric value representing the patient’s age (range: 0–100 years).</w:t>
      </w:r>
    </w:p>
    <w:p w14:paraId="3C96C27D" w14:textId="77777777" w:rsidR="008B4C3E" w:rsidRPr="008B4C3E" w:rsidRDefault="008B4C3E" w:rsidP="008B4C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end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The gender of the patient, with values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l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emal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and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th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7EB01910" w14:textId="77777777" w:rsidR="008B4C3E" w:rsidRPr="008B4C3E" w:rsidRDefault="008B4C3E" w:rsidP="008B4C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gion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 Geographic region of the patient (Urban or Rural).</w:t>
      </w:r>
    </w:p>
    <w:p w14:paraId="44BE6AFB" w14:textId="77777777" w:rsidR="008B4C3E" w:rsidRPr="008B4C3E" w:rsidRDefault="008B4C3E" w:rsidP="008B4C3E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ccupation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Occupation type (e.g.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arm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abor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tuden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ork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th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581AF5E0" w14:textId="77777777" w:rsidR="008B4C3E" w:rsidRPr="008B4C3E" w:rsidRDefault="008B4C3E" w:rsidP="008B4C3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. Diagnosis Information:</w:t>
      </w:r>
    </w:p>
    <w:p w14:paraId="1D577249" w14:textId="77777777" w:rsidR="008B4C3E" w:rsidRPr="008B4C3E" w:rsidRDefault="008B4C3E" w:rsidP="008B4C3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ate of Diagnosi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 Number of days since the diagnosis was made (numeric).</w:t>
      </w:r>
    </w:p>
    <w:p w14:paraId="3EC8212D" w14:textId="77777777" w:rsidR="008B4C3E" w:rsidRPr="008B4C3E" w:rsidRDefault="008B4C3E" w:rsidP="008B4C3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ymptom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Symptoms reported by the patient, including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ugh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ev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eight los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ight Sweat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1EADA034" w14:textId="77777777" w:rsidR="008B4C3E" w:rsidRPr="008B4C3E" w:rsidRDefault="008B4C3E" w:rsidP="008B4C3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putum Smear Tes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The result of the sputum smear test (eithe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ositiv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egativ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05E7B11A" w14:textId="77777777" w:rsidR="008B4C3E" w:rsidRPr="008B4C3E" w:rsidRDefault="008B4C3E" w:rsidP="008B4C3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eneXpert Tes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The result of the GeneXpert MTB/RIF test (eithe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ositiv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egativ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2481ED7E" w14:textId="77777777" w:rsidR="008B4C3E" w:rsidRPr="008B4C3E" w:rsidRDefault="008B4C3E" w:rsidP="008B4C3E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hest X-ray Result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Result of the chest X-ray (eithe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rmal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bnormal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2780B359" w14:textId="77777777" w:rsidR="008B4C3E" w:rsidRPr="008B4C3E" w:rsidRDefault="008B4C3E" w:rsidP="008B4C3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3. Treatment Information:</w:t>
      </w:r>
    </w:p>
    <w:p w14:paraId="0F6D1622" w14:textId="77777777" w:rsidR="008B4C3E" w:rsidRPr="008B4C3E" w:rsidRDefault="008B4C3E" w:rsidP="008B4C3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reatment Start Dat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 Number of days since treatment started (numeric).</w:t>
      </w:r>
    </w:p>
    <w:p w14:paraId="66F6BDB0" w14:textId="77777777" w:rsidR="008B4C3E" w:rsidRPr="008B4C3E" w:rsidRDefault="008B4C3E" w:rsidP="008B4C3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reatment Typ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Type of treatment received, eithe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OT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(Directly Observed Treatment, </w:t>
      </w:r>
      <w:proofErr w:type="gramStart"/>
      <w:r w:rsidRPr="008B4C3E">
        <w:rPr>
          <w:rFonts w:ascii="Times New Roman" w:eastAsia="Times New Roman" w:hAnsi="Times New Roman" w:cs="Times New Roman"/>
          <w:kern w:val="0"/>
          <w14:ligatures w14:val="none"/>
        </w:rPr>
        <w:t>Short-course</w:t>
      </w:r>
      <w:proofErr w:type="gramEnd"/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)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rug-resistant TB treatmen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22D7F0A4" w14:textId="77777777" w:rsidR="008B4C3E" w:rsidRPr="008B4C3E" w:rsidRDefault="008B4C3E" w:rsidP="008B4C3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uration of Treatmen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 The length of the treatment in months (range: 6–24 months).</w:t>
      </w:r>
    </w:p>
    <w:p w14:paraId="5137860A" w14:textId="77777777" w:rsidR="008B4C3E" w:rsidRPr="008B4C3E" w:rsidRDefault="008B4C3E" w:rsidP="008B4C3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rug Resistanc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Indicates whether the patient has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rug-resistant TB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Y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5A1E0BE4" w14:textId="77777777" w:rsidR="008B4C3E" w:rsidRPr="008B4C3E" w:rsidRDefault="008B4C3E" w:rsidP="008B4C3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reatment Outcom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Outcome of the treatment (e.g.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ured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ailed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st to Follow-up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ath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4DBB1700" w14:textId="77777777" w:rsidR="008B4C3E" w:rsidRPr="008B4C3E" w:rsidRDefault="008B4C3E" w:rsidP="008B4C3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gramStart"/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lapse</w:t>
      </w:r>
      <w:proofErr w:type="gramEnd"/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 Whether the patient experienced a relapse after treatment (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Y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1D6E276E" w14:textId="77777777" w:rsidR="008B4C3E" w:rsidRPr="008B4C3E" w:rsidRDefault="008B4C3E" w:rsidP="008B4C3E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ortality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Whether the patient died </w:t>
      </w:r>
      <w:proofErr w:type="gramStart"/>
      <w:r w:rsidRPr="008B4C3E">
        <w:rPr>
          <w:rFonts w:ascii="Times New Roman" w:eastAsia="Times New Roman" w:hAnsi="Times New Roman" w:cs="Times New Roman"/>
          <w:kern w:val="0"/>
          <w14:ligatures w14:val="none"/>
        </w:rPr>
        <w:t>as a result of</w:t>
      </w:r>
      <w:proofErr w:type="gramEnd"/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TB (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Y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25EB64EE" w14:textId="77777777" w:rsidR="008B4C3E" w:rsidRPr="008B4C3E" w:rsidRDefault="008B4C3E" w:rsidP="008B4C3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4. Co-morbidities:</w:t>
      </w:r>
    </w:p>
    <w:p w14:paraId="528BBA41" w14:textId="77777777" w:rsidR="008B4C3E" w:rsidRPr="008B4C3E" w:rsidRDefault="008B4C3E" w:rsidP="008B4C3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lnutrition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Whether the patient suffers from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lnutrition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Y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55752781" w14:textId="77777777" w:rsidR="008B4C3E" w:rsidRPr="008B4C3E" w:rsidRDefault="008B4C3E" w:rsidP="008B4C3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iabet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Whether the patient has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iabet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Y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0A795C2E" w14:textId="77777777" w:rsidR="008B4C3E" w:rsidRPr="008B4C3E" w:rsidRDefault="008B4C3E" w:rsidP="008B4C3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IV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Whether the patient has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IV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Y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6CD1FBCB" w14:textId="77777777" w:rsidR="008B4C3E" w:rsidRPr="008B4C3E" w:rsidRDefault="008B4C3E" w:rsidP="008B4C3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Chronic Lung Diseas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Whether the patient has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hronic Lung Diseas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Y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4EB58598" w14:textId="77777777" w:rsidR="008B4C3E" w:rsidRPr="008B4C3E" w:rsidRDefault="008B4C3E" w:rsidP="008B4C3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5. Social and Environmental Factors:</w:t>
      </w:r>
    </w:p>
    <w:p w14:paraId="24D2F2F5" w14:textId="77777777" w:rsidR="008B4C3E" w:rsidRPr="008B4C3E" w:rsidRDefault="008B4C3E" w:rsidP="008B4C3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moking Statu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Smoking status of the patient (e.g.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n-smok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mok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-smok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4BBF7992" w14:textId="77777777" w:rsidR="008B4C3E" w:rsidRPr="008B4C3E" w:rsidRDefault="008B4C3E" w:rsidP="008B4C3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lcohol Consumption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Whether the patient is a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n-drink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rink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-drinke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0BA7A458" w14:textId="77777777" w:rsidR="008B4C3E" w:rsidRPr="008B4C3E" w:rsidRDefault="008B4C3E" w:rsidP="008B4C3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ving Condition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The socioeconomic living conditions of the patient (e.g.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oor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verag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ich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39587054" w14:textId="77777777" w:rsidR="008B4C3E" w:rsidRPr="008B4C3E" w:rsidRDefault="008B4C3E" w:rsidP="008B4C3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ccess to Healthcar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 Whether the patient has access to healthcare services (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Y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10DA0E60" w14:textId="77777777" w:rsidR="008B4C3E" w:rsidRPr="008B4C3E" w:rsidRDefault="008B4C3E" w:rsidP="008B4C3E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6. Geographic Information:</w:t>
      </w:r>
    </w:p>
    <w:p w14:paraId="186633C5" w14:textId="77777777" w:rsidR="008B4C3E" w:rsidRPr="008B4C3E" w:rsidRDefault="008B4C3E" w:rsidP="008B4C3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ity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The city where the patient resides (e.g.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haka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hittagong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Khulna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ajshahi</w:t>
      </w:r>
      <w:proofErr w:type="spellEnd"/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ylhe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, and others).</w:t>
      </w:r>
    </w:p>
    <w:p w14:paraId="23DCDD91" w14:textId="77777777" w:rsidR="008B4C3E" w:rsidRPr="008B4C3E" w:rsidRDefault="008B4C3E" w:rsidP="008B4C3E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gion Cod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 Numeric code representing different regions of Bangladesh (values ranging from 1 to 64, corresponding to the various administrative divisions).</w:t>
      </w:r>
    </w:p>
    <w:p w14:paraId="6B2CC4B6" w14:textId="77777777" w:rsidR="008B4C3E" w:rsidRPr="008B4C3E" w:rsidRDefault="008B4C3E" w:rsidP="008B4C3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kern w:val="0"/>
          <w14:ligatures w14:val="none"/>
        </w:rPr>
        <w:pict w14:anchorId="4973ED4D">
          <v:rect id="_x0000_i1025" style="width:0;height:1.5pt" o:hralign="center" o:hrstd="t" o:hr="t" fillcolor="#a0a0a0" stroked="f"/>
        </w:pict>
      </w:r>
    </w:p>
    <w:p w14:paraId="2F836D6F" w14:textId="77777777" w:rsidR="008B4C3E" w:rsidRPr="008B4C3E" w:rsidRDefault="008B4C3E" w:rsidP="008B4C3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Guideline with Exact References:</w:t>
      </w:r>
    </w:p>
    <w:p w14:paraId="600A03C7" w14:textId="77777777" w:rsidR="008B4C3E" w:rsidRPr="008B4C3E" w:rsidRDefault="008B4C3E" w:rsidP="008B4C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This dataset is based on the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HO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National Tuberculosis Control </w:t>
      </w:r>
      <w:proofErr w:type="spellStart"/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gramme</w:t>
      </w:r>
      <w:proofErr w:type="spellEnd"/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(NTP) of Bangladesh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guidelines, which provide the clinical framework for managing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uberculosis (TB)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7B3FDBEE" w14:textId="77777777" w:rsidR="008B4C3E" w:rsidRPr="008B4C3E" w:rsidRDefault="008B4C3E" w:rsidP="008B4C3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HO Global Tuberculosis Report 2022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5BE53637" w14:textId="77777777" w:rsidR="008B4C3E" w:rsidRPr="008B4C3E" w:rsidRDefault="008B4C3E" w:rsidP="008B4C3E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Key Guidelin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 WHO’s guidelines provide information on the epidemiology, diagnosis, treatment, and prevention of TB. The report includes data on TB incidence, mortality, and drug-resistant TB, which helps in shaping the treatment and diagnostic categories in this dataset.</w:t>
      </w:r>
    </w:p>
    <w:p w14:paraId="035DC675" w14:textId="77777777" w:rsidR="008B4C3E" w:rsidRPr="008B4C3E" w:rsidRDefault="008B4C3E" w:rsidP="008B4C3E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ferenc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World Health Organization (WHO)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lobal Tuberculosis Report 2022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. Available at: </w:t>
      </w:r>
      <w:hyperlink r:id="rId5" w:tgtFrame="_new" w:history="1">
        <w:r w:rsidRPr="008B4C3E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https://www.who.int/teams/global-tuberculosis-programme/tb-reports</w:t>
        </w:r>
      </w:hyperlink>
    </w:p>
    <w:p w14:paraId="3F932E40" w14:textId="77777777" w:rsidR="008B4C3E" w:rsidRPr="008B4C3E" w:rsidRDefault="008B4C3E" w:rsidP="008B4C3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TP Bangladesh Annual Repor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0C622C7D" w14:textId="77777777" w:rsidR="008B4C3E" w:rsidRPr="008B4C3E" w:rsidRDefault="008B4C3E" w:rsidP="008B4C3E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Key Guidelin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The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National Tuberculosis Control </w:t>
      </w:r>
      <w:proofErr w:type="spellStart"/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gramme</w:t>
      </w:r>
      <w:proofErr w:type="spellEnd"/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of Bangladesh provides national standards for TB treatment, diagnosis, and epidemiological reporting. The guidelines include protocols for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irectly Observed Treatment Short-course (DOTS)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rug-resistant TB treatmen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2D5165B8" w14:textId="77777777" w:rsidR="008B4C3E" w:rsidRPr="008B4C3E" w:rsidRDefault="008B4C3E" w:rsidP="008B4C3E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ferenc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National Tuberculosis Control </w:t>
      </w:r>
      <w:proofErr w:type="spellStart"/>
      <w:r w:rsidRPr="008B4C3E">
        <w:rPr>
          <w:rFonts w:ascii="Times New Roman" w:eastAsia="Times New Roman" w:hAnsi="Times New Roman" w:cs="Times New Roman"/>
          <w:kern w:val="0"/>
          <w14:ligatures w14:val="none"/>
        </w:rPr>
        <w:t>Programme</w:t>
      </w:r>
      <w:proofErr w:type="spellEnd"/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(NTP) Bangladesh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nual Report 2022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. Available at: </w:t>
      </w:r>
      <w:hyperlink r:id="rId6" w:tgtFrame="_new" w:history="1">
        <w:r w:rsidRPr="008B4C3E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https://www.ntp.gov.bd/wp-content/uploads/2024/01/Annual-Report-2022.pdf</w:t>
        </w:r>
      </w:hyperlink>
    </w:p>
    <w:p w14:paraId="26B80110" w14:textId="77777777" w:rsidR="008B4C3E" w:rsidRPr="008B4C3E" w:rsidRDefault="008B4C3E" w:rsidP="008B4C3E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DC TB Guidelin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7C0D85A5" w14:textId="77777777" w:rsidR="008B4C3E" w:rsidRPr="008B4C3E" w:rsidRDefault="008B4C3E" w:rsidP="008B4C3E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Key Guidelin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The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enters for Disease Control and Prevention (CDC)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guidelines provide comprehensive information on TB diagnosis and management, including the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eneXpert MTB/RIF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test and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putum smear microscopy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2DCD0C0B" w14:textId="77777777" w:rsidR="008B4C3E" w:rsidRPr="008B4C3E" w:rsidRDefault="008B4C3E" w:rsidP="008B4C3E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Reference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: Centers for Disease Control and Prevention (CDC)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inical Guidance for Tuberculosis Treatmen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. Available at: </w:t>
      </w:r>
      <w:hyperlink r:id="rId7" w:tgtFrame="_new" w:history="1">
        <w:r w:rsidRPr="008B4C3E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https://www.cdc.gov/tb/hcp/clinical-guidance/index.html</w:t>
        </w:r>
      </w:hyperlink>
    </w:p>
    <w:p w14:paraId="2E53DAA3" w14:textId="77777777" w:rsidR="008B4C3E" w:rsidRPr="008B4C3E" w:rsidRDefault="008B4C3E" w:rsidP="008B4C3E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kern w:val="0"/>
          <w14:ligatures w14:val="none"/>
        </w:rPr>
        <w:pict w14:anchorId="7F63764A">
          <v:rect id="_x0000_i1026" style="width:0;height:1.5pt" o:hralign="center" o:hrstd="t" o:hr="t" fillcolor="#a0a0a0" stroked="f"/>
        </w:pict>
      </w:r>
    </w:p>
    <w:p w14:paraId="61F7747B" w14:textId="77777777" w:rsidR="008B4C3E" w:rsidRPr="008B4C3E" w:rsidRDefault="008B4C3E" w:rsidP="008B4C3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References and Citations for the Dataset:</w:t>
      </w:r>
    </w:p>
    <w:p w14:paraId="6D3C87A5" w14:textId="77777777" w:rsidR="008B4C3E" w:rsidRPr="008B4C3E" w:rsidRDefault="008B4C3E" w:rsidP="008B4C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Here is the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rrect citation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for the sources used:</w:t>
      </w:r>
    </w:p>
    <w:p w14:paraId="462CB389" w14:textId="77777777" w:rsidR="008B4C3E" w:rsidRPr="008B4C3E" w:rsidRDefault="008B4C3E" w:rsidP="008B4C3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orld Health Organization (WHO)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lobal Tuberculosis Report 2022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hyperlink r:id="rId8" w:tgtFrame="_new" w:history="1">
        <w:r w:rsidRPr="008B4C3E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WH</w:t>
        </w:r>
        <w:r w:rsidRPr="008B4C3E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O</w:t>
        </w:r>
        <w:r w:rsidRPr="008B4C3E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 xml:space="preserve"> Global Tuberculosis Report</w:t>
        </w:r>
      </w:hyperlink>
      <w:r w:rsidRPr="008B4C3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3BF06C81" w14:textId="77777777" w:rsidR="008B4C3E" w:rsidRPr="008B4C3E" w:rsidRDefault="008B4C3E" w:rsidP="008B4C3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National Tuberculosis Control </w:t>
      </w:r>
      <w:proofErr w:type="spellStart"/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gramme</w:t>
      </w:r>
      <w:proofErr w:type="spellEnd"/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(NTP) Bangladesh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nnual Report 2022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hyperlink r:id="rId9" w:tgtFrame="_new" w:history="1">
        <w:r w:rsidRPr="008B4C3E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NTP Bangladesh Annual Report 2022</w:t>
        </w:r>
      </w:hyperlink>
      <w:r w:rsidRPr="008B4C3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117F739F" w14:textId="77777777" w:rsidR="008B4C3E" w:rsidRPr="008B4C3E" w:rsidRDefault="008B4C3E" w:rsidP="008B4C3E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enters for Disease Control and Prevention (CDC)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inical Guidance for Tuberculosis Treatmen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hyperlink r:id="rId10" w:tgtFrame="_new" w:history="1">
        <w:r w:rsidRPr="008B4C3E">
          <w:rPr>
            <w:rFonts w:ascii="Times New Roman" w:eastAsia="Times New Roman" w:hAnsi="Times New Roman" w:cs="Times New Roman"/>
            <w:color w:val="0000FF"/>
            <w:kern w:val="0"/>
            <w:u w:val="single"/>
            <w14:ligatures w14:val="none"/>
          </w:rPr>
          <w:t>CDC Tuberculosis Clinical Guidelines</w:t>
        </w:r>
      </w:hyperlink>
      <w:r w:rsidRPr="008B4C3E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61835DAC" w14:textId="77777777" w:rsidR="008B4C3E" w:rsidRPr="008B4C3E" w:rsidRDefault="008B4C3E" w:rsidP="008B4C3E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8B4C3E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In Summary:</w:t>
      </w:r>
    </w:p>
    <w:p w14:paraId="07AD7132" w14:textId="77777777" w:rsidR="008B4C3E" w:rsidRPr="008B4C3E" w:rsidRDefault="008B4C3E" w:rsidP="008B4C3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This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ynthetic TB datase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closely follows the key guidelines and recommendations from the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HO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TP Bangladesh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and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DC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. It represents a broad spectrum of variables that are typically used to track and analyze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uberculosi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in Bangladesh, including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inical outcom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iagnostic test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reatment regimen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, and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orbiditi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. The references provided are based on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fficial guideline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that help to ensure the data is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nsistent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with current </w:t>
      </w:r>
      <w:r w:rsidRPr="008B4C3E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global and national standards</w:t>
      </w:r>
      <w:r w:rsidRPr="008B4C3E">
        <w:rPr>
          <w:rFonts w:ascii="Times New Roman" w:eastAsia="Times New Roman" w:hAnsi="Times New Roman" w:cs="Times New Roman"/>
          <w:kern w:val="0"/>
          <w14:ligatures w14:val="none"/>
        </w:rPr>
        <w:t xml:space="preserve"> for TB management.</w:t>
      </w:r>
    </w:p>
    <w:p w14:paraId="06123F14" w14:textId="77777777" w:rsidR="008B4C3E" w:rsidRDefault="008B4C3E"/>
    <w:sectPr w:rsidR="008B4C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4866B10"/>
    <w:multiLevelType w:val="multilevel"/>
    <w:tmpl w:val="111A6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7691FDD"/>
    <w:multiLevelType w:val="multilevel"/>
    <w:tmpl w:val="55CCD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AD41FF"/>
    <w:multiLevelType w:val="multilevel"/>
    <w:tmpl w:val="2C6EF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9B2768"/>
    <w:multiLevelType w:val="multilevel"/>
    <w:tmpl w:val="DA30E0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E4076E"/>
    <w:multiLevelType w:val="multilevel"/>
    <w:tmpl w:val="92C62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8F010A"/>
    <w:multiLevelType w:val="multilevel"/>
    <w:tmpl w:val="FED82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0C2939"/>
    <w:multiLevelType w:val="multilevel"/>
    <w:tmpl w:val="3EA22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2BA3A63"/>
    <w:multiLevelType w:val="multilevel"/>
    <w:tmpl w:val="5636A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75325517">
    <w:abstractNumId w:val="2"/>
  </w:num>
  <w:num w:numId="2" w16cid:durableId="1684817659">
    <w:abstractNumId w:val="3"/>
  </w:num>
  <w:num w:numId="3" w16cid:durableId="1246648848">
    <w:abstractNumId w:val="6"/>
  </w:num>
  <w:num w:numId="4" w16cid:durableId="1233155561">
    <w:abstractNumId w:val="5"/>
  </w:num>
  <w:num w:numId="5" w16cid:durableId="561792276">
    <w:abstractNumId w:val="4"/>
  </w:num>
  <w:num w:numId="6" w16cid:durableId="1603299328">
    <w:abstractNumId w:val="7"/>
  </w:num>
  <w:num w:numId="7" w16cid:durableId="289483562">
    <w:abstractNumId w:val="0"/>
  </w:num>
  <w:num w:numId="8" w16cid:durableId="3527311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A0MzEzMTKzMLQ0NDFU0lEKTi0uzszPAykwrAUAmOCtqSwAAAA="/>
  </w:docVars>
  <w:rsids>
    <w:rsidRoot w:val="008B4C3E"/>
    <w:rsid w:val="008B4C3E"/>
    <w:rsid w:val="00B96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63A01"/>
  <w15:chartTrackingRefBased/>
  <w15:docId w15:val="{C6D149A1-DE9D-4A8F-85F2-A3F2BD6F9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4C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4C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4C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B4C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4C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4C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4C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4C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4C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4C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4C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B4C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B4C3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4C3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4C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4C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4C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4C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B4C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4C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4C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B4C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B4C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B4C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B4C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B4C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4C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4C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B4C3E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8B4C3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B4C3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4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72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single" w:sz="6" w:space="0" w:color="DADCE0"/>
          </w:divBdr>
          <w:divsChild>
            <w:div w:id="16619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7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578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6441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25075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2851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80100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864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942243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9991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7651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53896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0839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379948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79719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35532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4545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3543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7905970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490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9313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51694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121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773301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6907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98812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61316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4876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949692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2862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24985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200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392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390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113290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7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94428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28878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311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6871879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038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597269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20371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656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040667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359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34214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62981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4413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6936577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0545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35878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87749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572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219594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32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0448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63268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293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609323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637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26556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8910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685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51059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9965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28955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0091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0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8651255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5465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61459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827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8120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8118674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555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270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67380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1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6833997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68251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03817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79447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515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9172831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6172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88699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3089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5879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4808699">
                                  <w:marLeft w:val="0"/>
                                  <w:marRight w:val="24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60427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27238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646974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93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19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7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542644">
                  <w:marLeft w:val="0"/>
                  <w:marRight w:val="3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800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918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886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6466100">
          <w:marLeft w:val="3840"/>
          <w:marRight w:val="0"/>
          <w:marTop w:val="9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6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20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27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51890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06663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8199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3188957">
                                      <w:marLeft w:val="12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68695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816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3358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534462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464789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403925">
                                      <w:marLeft w:val="0"/>
                                      <w:marRight w:val="360"/>
                                      <w:marTop w:val="33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882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teams/global-tuberculosis-programme/tb-report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cdc.gov/tb/hcp/clinical-guidance/index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tp.gov.bd/wp-content/uploads/2024/01/Annual-Report-2022.pdf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who.int/teams/global-tuberculosis-programme/tb-reports" TargetMode="External"/><Relationship Id="rId10" Type="http://schemas.openxmlformats.org/officeDocument/2006/relationships/hyperlink" Target="https://www.cdc.gov/tb/hcp/clinical-guidance/index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ntp.gov.bd/wp-content/uploads/2024/01/Annual-Report-202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59</Words>
  <Characters>4901</Characters>
  <Application>Microsoft Office Word</Application>
  <DocSecurity>0</DocSecurity>
  <Lines>40</Lines>
  <Paragraphs>11</Paragraphs>
  <ScaleCrop>false</ScaleCrop>
  <Company/>
  <LinksUpToDate>false</LinksUpToDate>
  <CharactersWithSpaces>5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t Vasker</dc:creator>
  <cp:keywords/>
  <dc:description/>
  <cp:lastModifiedBy>Nishat Vasker</cp:lastModifiedBy>
  <cp:revision>1</cp:revision>
  <dcterms:created xsi:type="dcterms:W3CDTF">2025-04-12T20:50:00Z</dcterms:created>
  <dcterms:modified xsi:type="dcterms:W3CDTF">2025-04-12T20:53:00Z</dcterms:modified>
</cp:coreProperties>
</file>